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C439CD" w14:textId="7FBB2C27" w:rsidR="0082547D" w:rsidRPr="009F1648" w:rsidRDefault="0082547D" w:rsidP="0082547D">
      <w:pPr>
        <w:jc w:val="center"/>
        <w:rPr>
          <w:b/>
          <w:sz w:val="22"/>
          <w:szCs w:val="22"/>
        </w:rPr>
      </w:pPr>
      <w:proofErr w:type="spellStart"/>
      <w:r w:rsidRPr="009F1648">
        <w:rPr>
          <w:b/>
          <w:sz w:val="22"/>
          <w:szCs w:val="22"/>
        </w:rPr>
        <w:t>Araştırma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Gemileri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için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  <w:u w:val="single"/>
        </w:rPr>
        <w:t>Kaptan</w:t>
      </w:r>
      <w:proofErr w:type="spellEnd"/>
      <w:r w:rsidRPr="009F1648" w:rsidDel="00B8272C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olarak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görevlendirilecek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eleman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aranmaktadır</w:t>
      </w:r>
      <w:proofErr w:type="spellEnd"/>
      <w:r w:rsidRPr="009F1648">
        <w:rPr>
          <w:b/>
          <w:sz w:val="22"/>
          <w:szCs w:val="22"/>
        </w:rPr>
        <w:t>.</w:t>
      </w:r>
    </w:p>
    <w:p w14:paraId="4F8FB94A" w14:textId="77777777" w:rsidR="0082547D" w:rsidRDefault="0082547D" w:rsidP="0082547D">
      <w:pPr>
        <w:rPr>
          <w:sz w:val="22"/>
          <w:szCs w:val="22"/>
          <w:lang w:val="tr-TR"/>
        </w:rPr>
      </w:pPr>
    </w:p>
    <w:p w14:paraId="4A2C00F0" w14:textId="6BA90E1F" w:rsidR="0082547D" w:rsidRPr="0063698B" w:rsidRDefault="0082547D" w:rsidP="0082547D">
      <w:p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İş Tanımı:</w:t>
      </w:r>
    </w:p>
    <w:p w14:paraId="152CE21D" w14:textId="77777777" w:rsidR="0082547D" w:rsidRPr="0063698B" w:rsidRDefault="0082547D" w:rsidP="0082547D">
      <w:pPr>
        <w:rPr>
          <w:sz w:val="22"/>
          <w:szCs w:val="22"/>
          <w:lang w:val="tr-TR"/>
        </w:rPr>
      </w:pPr>
    </w:p>
    <w:p w14:paraId="75EB2DBA" w14:textId="3FF2FD97" w:rsidR="0082547D" w:rsidRPr="0063698B" w:rsidRDefault="0023798B" w:rsidP="0082547D">
      <w:p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 xml:space="preserve">ODTÜ Deniz Bilimleri Enstitüsüne </w:t>
      </w:r>
      <w:r w:rsidR="0082547D" w:rsidRPr="0063698B">
        <w:rPr>
          <w:sz w:val="22"/>
          <w:szCs w:val="22"/>
          <w:lang w:val="tr-TR"/>
        </w:rPr>
        <w:t xml:space="preserve">ait R/V Bilim-2 gemisi öncelikli olmak üzere tüm araştırma gemilerinde </w:t>
      </w:r>
      <w:proofErr w:type="spellStart"/>
      <w:r w:rsidR="0082547D" w:rsidRPr="0063698B">
        <w:rPr>
          <w:b/>
          <w:sz w:val="22"/>
          <w:szCs w:val="22"/>
          <w:u w:val="single"/>
        </w:rPr>
        <w:t>Kaptan</w:t>
      </w:r>
      <w:proofErr w:type="spellEnd"/>
      <w:r w:rsidR="0082547D" w:rsidRPr="0063698B" w:rsidDel="00B8272C">
        <w:rPr>
          <w:b/>
          <w:sz w:val="22"/>
          <w:szCs w:val="22"/>
        </w:rPr>
        <w:t xml:space="preserve"> </w:t>
      </w:r>
      <w:r w:rsidR="0082547D" w:rsidRPr="0063698B">
        <w:rPr>
          <w:sz w:val="22"/>
          <w:szCs w:val="22"/>
          <w:lang w:val="tr-TR"/>
        </w:rPr>
        <w:t>olarak çalışa</w:t>
      </w:r>
      <w:r w:rsidRPr="0063698B">
        <w:rPr>
          <w:sz w:val="22"/>
          <w:szCs w:val="22"/>
          <w:lang w:val="tr-TR"/>
        </w:rPr>
        <w:t xml:space="preserve">bilecek ve gemilerin </w:t>
      </w:r>
      <w:r w:rsidR="004D4577" w:rsidRPr="0063698B">
        <w:rPr>
          <w:sz w:val="22"/>
          <w:szCs w:val="22"/>
          <w:lang w:val="tr-TR"/>
        </w:rPr>
        <w:t xml:space="preserve">güverte işleri ile ilgili işlerinin takibi ve yönetiminde Makine </w:t>
      </w:r>
      <w:proofErr w:type="spellStart"/>
      <w:r w:rsidR="004D4577" w:rsidRPr="0063698B">
        <w:rPr>
          <w:sz w:val="22"/>
          <w:szCs w:val="22"/>
          <w:lang w:val="tr-TR"/>
        </w:rPr>
        <w:t>Enspektörü</w:t>
      </w:r>
      <w:proofErr w:type="spellEnd"/>
      <w:r w:rsidR="004D4577" w:rsidRPr="0063698B">
        <w:rPr>
          <w:sz w:val="22"/>
          <w:szCs w:val="22"/>
          <w:lang w:val="tr-TR"/>
        </w:rPr>
        <w:t xml:space="preserve"> ile ortak çalışabilecek</w:t>
      </w:r>
      <w:r w:rsidR="0082547D" w:rsidRPr="0063698B">
        <w:rPr>
          <w:sz w:val="22"/>
          <w:szCs w:val="22"/>
          <w:lang w:val="tr-TR"/>
        </w:rPr>
        <w:t xml:space="preserve"> kişinin görevleri şu şekilde olacaktır:</w:t>
      </w:r>
    </w:p>
    <w:p w14:paraId="5A462571" w14:textId="77777777" w:rsidR="0082547D" w:rsidRPr="0063698B" w:rsidRDefault="0082547D" w:rsidP="0082547D">
      <w:pPr>
        <w:rPr>
          <w:sz w:val="22"/>
          <w:szCs w:val="22"/>
          <w:lang w:val="tr-TR"/>
        </w:rPr>
      </w:pPr>
    </w:p>
    <w:p w14:paraId="5017370B" w14:textId="2202DB46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 xml:space="preserve">R/V Bilim-2 gemisinin sevk idare, </w:t>
      </w:r>
      <w:r w:rsidR="00F92487" w:rsidRPr="0063698B">
        <w:rPr>
          <w:sz w:val="22"/>
          <w:szCs w:val="22"/>
          <w:lang w:val="tr-TR"/>
        </w:rPr>
        <w:t xml:space="preserve">planlı </w:t>
      </w:r>
      <w:r w:rsidRPr="0063698B">
        <w:rPr>
          <w:sz w:val="22"/>
          <w:szCs w:val="22"/>
          <w:lang w:val="tr-TR"/>
        </w:rPr>
        <w:t xml:space="preserve">bakım onarım ve raporlama işlerini izlemek, yapılmasını makine </w:t>
      </w:r>
      <w:proofErr w:type="spellStart"/>
      <w:r w:rsidRPr="0063698B">
        <w:rPr>
          <w:sz w:val="22"/>
          <w:szCs w:val="22"/>
          <w:lang w:val="tr-TR"/>
        </w:rPr>
        <w:t>espektörü</w:t>
      </w:r>
      <w:proofErr w:type="spellEnd"/>
      <w:r w:rsidRPr="0063698B">
        <w:rPr>
          <w:sz w:val="22"/>
          <w:szCs w:val="22"/>
          <w:lang w:val="tr-TR"/>
        </w:rPr>
        <w:t xml:space="preserve"> ile koor</w:t>
      </w:r>
      <w:r w:rsidR="00F92487" w:rsidRPr="0063698B">
        <w:rPr>
          <w:sz w:val="22"/>
          <w:szCs w:val="22"/>
          <w:lang w:val="tr-TR"/>
        </w:rPr>
        <w:t>dineli olarak</w:t>
      </w:r>
      <w:r w:rsidRPr="0063698B">
        <w:rPr>
          <w:sz w:val="22"/>
          <w:szCs w:val="22"/>
          <w:lang w:val="tr-TR"/>
        </w:rPr>
        <w:t xml:space="preserve"> sağlamak, </w:t>
      </w:r>
    </w:p>
    <w:p w14:paraId="25A7766B" w14:textId="77777777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R/V Bilim-2 gemisinin sefere hazır halde tutulmasını sağlamak,</w:t>
      </w:r>
    </w:p>
    <w:p w14:paraId="24769D0C" w14:textId="77777777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Sefer, tersane ve havuz tamirlerine nezaret etmek,</w:t>
      </w:r>
    </w:p>
    <w:p w14:paraId="75739558" w14:textId="6084FAD6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 xml:space="preserve">Büyük </w:t>
      </w:r>
      <w:r w:rsidR="00F92487" w:rsidRPr="0063698B">
        <w:rPr>
          <w:sz w:val="22"/>
          <w:szCs w:val="22"/>
          <w:lang w:val="tr-TR"/>
        </w:rPr>
        <w:t>tamir ve bakımların planlanmasını</w:t>
      </w:r>
      <w:r w:rsidRPr="0063698B">
        <w:rPr>
          <w:sz w:val="22"/>
          <w:szCs w:val="22"/>
          <w:lang w:val="tr-TR"/>
        </w:rPr>
        <w:t xml:space="preserve"> makine </w:t>
      </w:r>
      <w:proofErr w:type="spellStart"/>
      <w:r w:rsidRPr="0063698B">
        <w:rPr>
          <w:sz w:val="22"/>
          <w:szCs w:val="22"/>
          <w:lang w:val="tr-TR"/>
        </w:rPr>
        <w:t>enspektörü</w:t>
      </w:r>
      <w:proofErr w:type="spellEnd"/>
      <w:r w:rsidRPr="0063698B">
        <w:rPr>
          <w:sz w:val="22"/>
          <w:szCs w:val="22"/>
          <w:lang w:val="tr-TR"/>
        </w:rPr>
        <w:t xml:space="preserve"> ile koordineli yapmak </w:t>
      </w:r>
    </w:p>
    <w:p w14:paraId="6E3555D0" w14:textId="77777777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 xml:space="preserve">Gemilerin Klas sertifikalarını ve </w:t>
      </w:r>
      <w:proofErr w:type="spellStart"/>
      <w:r w:rsidRPr="0063698B">
        <w:rPr>
          <w:sz w:val="22"/>
          <w:szCs w:val="22"/>
          <w:lang w:val="tr-TR"/>
        </w:rPr>
        <w:t>sörveyleri</w:t>
      </w:r>
      <w:proofErr w:type="spellEnd"/>
      <w:r w:rsidRPr="0063698B">
        <w:rPr>
          <w:sz w:val="22"/>
          <w:szCs w:val="22"/>
          <w:lang w:val="tr-TR"/>
        </w:rPr>
        <w:t xml:space="preserve"> planlamak/takip etmek,</w:t>
      </w:r>
    </w:p>
    <w:p w14:paraId="5B834996" w14:textId="77777777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Gemi kaptanı ile koordineli olarak gemilerdeki vardiya düzeni gibi işleyişlerin sürekliliğini sağlamak,</w:t>
      </w:r>
    </w:p>
    <w:p w14:paraId="56AAE7CB" w14:textId="665B4707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Gemilerin</w:t>
      </w:r>
      <w:r w:rsidR="004D4577" w:rsidRPr="0063698B">
        <w:rPr>
          <w:sz w:val="22"/>
          <w:szCs w:val="22"/>
          <w:lang w:val="tr-TR"/>
        </w:rPr>
        <w:t>, güverte işlerinde</w:t>
      </w:r>
      <w:r w:rsidRPr="0063698B">
        <w:rPr>
          <w:sz w:val="22"/>
          <w:szCs w:val="22"/>
          <w:lang w:val="tr-TR"/>
        </w:rPr>
        <w:t xml:space="preserve"> ihtiyaç duyduğu malzeme ve bakım onarım hizmeti alımı konularında piyasa fiyat araştırmaları yapmak, harcama birimimizin alım süreci ile ilgili istediği belgeleri hazırlamak ve makine </w:t>
      </w:r>
      <w:proofErr w:type="spellStart"/>
      <w:r w:rsidRPr="0063698B">
        <w:rPr>
          <w:sz w:val="22"/>
          <w:szCs w:val="22"/>
          <w:lang w:val="tr-TR"/>
        </w:rPr>
        <w:t>enspektörüne</w:t>
      </w:r>
      <w:proofErr w:type="spellEnd"/>
      <w:r w:rsidRPr="0063698B">
        <w:rPr>
          <w:sz w:val="22"/>
          <w:szCs w:val="22"/>
          <w:lang w:val="tr-TR"/>
        </w:rPr>
        <w:t xml:space="preserve"> sunmak</w:t>
      </w:r>
    </w:p>
    <w:p w14:paraId="758B2A97" w14:textId="719D9780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Gemilerden yapılan malzeme, yedek parça ve bakım onarım taleplerinin gerekliliğini tespit etmek, öncelikle eldeki imkânlarla sorunu çözüme kavuşturmak,</w:t>
      </w:r>
    </w:p>
    <w:p w14:paraId="6F81D723" w14:textId="77777777" w:rsidR="003E42E0" w:rsidRPr="0063698B" w:rsidRDefault="003E42E0" w:rsidP="003E42E0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Gemilerle ilgili yasal yükümlülüklerin planlamasını ve takibini yapmak,</w:t>
      </w:r>
    </w:p>
    <w:p w14:paraId="63274DDA" w14:textId="77777777" w:rsidR="003E42E0" w:rsidRPr="0063698B" w:rsidRDefault="003E42E0" w:rsidP="003E42E0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Gemileri düzenli ziyaret edip denetimler yapmak ve sonuçları raporlamak</w:t>
      </w:r>
    </w:p>
    <w:p w14:paraId="75E29303" w14:textId="77777777" w:rsidR="003E42E0" w:rsidRPr="0063698B" w:rsidRDefault="003E42E0" w:rsidP="003E42E0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Gerektiğinde günlük ve daha uzun süreli seferlere katılmak</w:t>
      </w:r>
    </w:p>
    <w:p w14:paraId="76EDC682" w14:textId="77777777" w:rsidR="0082547D" w:rsidRPr="0063698B" w:rsidRDefault="0082547D" w:rsidP="0082547D">
      <w:pPr>
        <w:numPr>
          <w:ilvl w:val="0"/>
          <w:numId w:val="3"/>
        </w:numPr>
        <w:rPr>
          <w:sz w:val="22"/>
          <w:szCs w:val="22"/>
          <w:lang w:val="tr-TR"/>
        </w:rPr>
      </w:pPr>
      <w:r w:rsidRPr="0063698B">
        <w:rPr>
          <w:sz w:val="22"/>
          <w:szCs w:val="22"/>
          <w:lang w:val="tr-TR"/>
        </w:rPr>
        <w:t>Enstitü müdürlüğü tarafından tahsis edilen ve edilecek tüm diğer görevleri yapmak,</w:t>
      </w:r>
    </w:p>
    <w:p w14:paraId="1C090C00" w14:textId="77777777" w:rsidR="0082547D" w:rsidRPr="0063698B" w:rsidRDefault="0082547D" w:rsidP="00607C83">
      <w:pPr>
        <w:outlineLvl w:val="0"/>
        <w:rPr>
          <w:b/>
          <w:sz w:val="22"/>
          <w:szCs w:val="22"/>
          <w:lang w:val="tr-TR"/>
        </w:rPr>
      </w:pPr>
    </w:p>
    <w:p w14:paraId="796C48A6" w14:textId="77777777" w:rsidR="0082547D" w:rsidRPr="0063698B" w:rsidRDefault="0082547D" w:rsidP="00607C83">
      <w:pPr>
        <w:outlineLvl w:val="0"/>
        <w:rPr>
          <w:b/>
          <w:sz w:val="22"/>
          <w:szCs w:val="22"/>
          <w:lang w:val="tr-TR"/>
        </w:rPr>
      </w:pPr>
    </w:p>
    <w:p w14:paraId="748D51A8" w14:textId="3BFF5701" w:rsidR="00FB2835" w:rsidRPr="0063698B" w:rsidRDefault="003F0439" w:rsidP="00607C83">
      <w:pPr>
        <w:outlineLvl w:val="0"/>
        <w:rPr>
          <w:b/>
          <w:sz w:val="22"/>
          <w:szCs w:val="22"/>
        </w:rPr>
      </w:pPr>
      <w:r w:rsidRPr="0063698B">
        <w:rPr>
          <w:b/>
          <w:sz w:val="22"/>
          <w:szCs w:val="22"/>
          <w:lang w:val="tr-TR"/>
        </w:rPr>
        <w:t>Kaptan</w:t>
      </w:r>
      <w:r w:rsidR="00BB7E35" w:rsidRPr="0063698B">
        <w:rPr>
          <w:b/>
          <w:sz w:val="22"/>
          <w:szCs w:val="22"/>
          <w:lang w:val="tr-TR"/>
        </w:rPr>
        <w:t>’da</w:t>
      </w:r>
      <w:r w:rsidR="00FB2835" w:rsidRPr="0063698B">
        <w:rPr>
          <w:b/>
          <w:sz w:val="22"/>
          <w:szCs w:val="22"/>
          <w:lang w:val="tr-TR"/>
        </w:rPr>
        <w:t xml:space="preserve"> </w:t>
      </w:r>
      <w:proofErr w:type="spellStart"/>
      <w:r w:rsidR="00FB2835" w:rsidRPr="0063698B">
        <w:rPr>
          <w:b/>
          <w:sz w:val="22"/>
          <w:szCs w:val="22"/>
        </w:rPr>
        <w:t>Aranan</w:t>
      </w:r>
      <w:proofErr w:type="spellEnd"/>
      <w:r w:rsidR="00FB2835" w:rsidRPr="0063698B">
        <w:rPr>
          <w:b/>
          <w:sz w:val="22"/>
          <w:szCs w:val="22"/>
        </w:rPr>
        <w:t xml:space="preserve"> </w:t>
      </w:r>
      <w:proofErr w:type="spellStart"/>
      <w:r w:rsidR="00FB2835" w:rsidRPr="0063698B">
        <w:rPr>
          <w:b/>
          <w:sz w:val="22"/>
          <w:szCs w:val="22"/>
        </w:rPr>
        <w:t>özellikler</w:t>
      </w:r>
      <w:proofErr w:type="spellEnd"/>
    </w:p>
    <w:p w14:paraId="6C828600" w14:textId="77777777" w:rsidR="00FB2835" w:rsidRPr="0063698B" w:rsidRDefault="00FB2835" w:rsidP="00C84768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36"/>
        <w:gridCol w:w="8087"/>
      </w:tblGrid>
      <w:tr w:rsidR="00FB2835" w:rsidRPr="0063698B" w14:paraId="6079D1C9" w14:textId="77777777" w:rsidTr="002E7481">
        <w:tc>
          <w:tcPr>
            <w:tcW w:w="1550" w:type="dxa"/>
          </w:tcPr>
          <w:p w14:paraId="665BA476" w14:textId="77777777" w:rsidR="00FB2835" w:rsidRPr="0063698B" w:rsidRDefault="00FB2835" w:rsidP="00C84768">
            <w:pPr>
              <w:rPr>
                <w:sz w:val="22"/>
                <w:szCs w:val="22"/>
              </w:rPr>
            </w:pPr>
            <w:r w:rsidRPr="0063698B">
              <w:rPr>
                <w:sz w:val="22"/>
                <w:szCs w:val="22"/>
                <w:lang w:val="tr-TR"/>
              </w:rPr>
              <w:t>Yeterlilik</w:t>
            </w:r>
          </w:p>
        </w:tc>
        <w:tc>
          <w:tcPr>
            <w:tcW w:w="8299" w:type="dxa"/>
          </w:tcPr>
          <w:p w14:paraId="64C12373" w14:textId="11DB3810" w:rsidR="00FB2835" w:rsidRPr="0063698B" w:rsidRDefault="00BB7E35" w:rsidP="00F92487">
            <w:pPr>
              <w:rPr>
                <w:sz w:val="22"/>
                <w:szCs w:val="22"/>
              </w:rPr>
            </w:pPr>
            <w:r w:rsidRPr="0063698B">
              <w:rPr>
                <w:sz w:val="22"/>
                <w:szCs w:val="22"/>
                <w:lang w:val="tr-TR"/>
              </w:rPr>
              <w:t xml:space="preserve">En Az </w:t>
            </w:r>
            <w:r w:rsidR="003F0439" w:rsidRPr="0063698B">
              <w:rPr>
                <w:sz w:val="22"/>
                <w:szCs w:val="22"/>
                <w:lang w:val="tr-TR"/>
              </w:rPr>
              <w:t xml:space="preserve">Sınırlı </w:t>
            </w:r>
            <w:r w:rsidR="00FB2835" w:rsidRPr="0063698B">
              <w:rPr>
                <w:sz w:val="22"/>
                <w:szCs w:val="22"/>
                <w:lang w:val="tr-TR"/>
              </w:rPr>
              <w:t>Kaptan</w:t>
            </w:r>
            <w:r w:rsidR="00F92487" w:rsidRPr="0063698B">
              <w:rPr>
                <w:sz w:val="22"/>
                <w:szCs w:val="22"/>
                <w:lang w:val="tr-TR"/>
              </w:rPr>
              <w:t xml:space="preserve"> </w:t>
            </w:r>
          </w:p>
        </w:tc>
      </w:tr>
      <w:tr w:rsidR="00FB2835" w:rsidRPr="0063698B" w14:paraId="7A636562" w14:textId="77777777" w:rsidTr="002449EB">
        <w:tc>
          <w:tcPr>
            <w:tcW w:w="9849" w:type="dxa"/>
            <w:gridSpan w:val="2"/>
          </w:tcPr>
          <w:p w14:paraId="3C71F226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3BE28B36" w14:textId="7D4CFC29" w:rsidTr="002E7481">
        <w:tc>
          <w:tcPr>
            <w:tcW w:w="1550" w:type="dxa"/>
          </w:tcPr>
          <w:p w14:paraId="523548AD" w14:textId="77777777" w:rsidR="00FB2835" w:rsidRPr="0063698B" w:rsidRDefault="00FB2835" w:rsidP="00C84768">
            <w:pPr>
              <w:rPr>
                <w:sz w:val="22"/>
                <w:szCs w:val="22"/>
              </w:rPr>
            </w:pPr>
            <w:bookmarkStart w:id="0" w:name="_Hlk274649646"/>
            <w:r w:rsidRPr="0063698B">
              <w:rPr>
                <w:sz w:val="22"/>
                <w:szCs w:val="22"/>
                <w:lang w:val="tr-TR"/>
              </w:rPr>
              <w:t>Tecrübesi</w:t>
            </w:r>
          </w:p>
        </w:tc>
        <w:tc>
          <w:tcPr>
            <w:tcW w:w="8299" w:type="dxa"/>
          </w:tcPr>
          <w:p w14:paraId="06C0312D" w14:textId="1A40142E" w:rsidR="00C432E7" w:rsidRPr="0063698B" w:rsidRDefault="00C432E7" w:rsidP="00C432E7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 xml:space="preserve">   Sınırlı kaptan</w:t>
            </w:r>
            <w:r w:rsidR="00FB2835" w:rsidRPr="0063698B">
              <w:rPr>
                <w:sz w:val="22"/>
                <w:szCs w:val="22"/>
                <w:lang w:val="tr-TR"/>
              </w:rPr>
              <w:t xml:space="preserve"> yeterliliği ile en az </w:t>
            </w:r>
            <w:r w:rsidRPr="0063698B">
              <w:rPr>
                <w:sz w:val="22"/>
                <w:szCs w:val="22"/>
                <w:lang w:val="tr-TR"/>
              </w:rPr>
              <w:t>10</w:t>
            </w:r>
            <w:r w:rsidR="00FB2835" w:rsidRPr="0063698B">
              <w:rPr>
                <w:sz w:val="22"/>
                <w:szCs w:val="22"/>
                <w:lang w:val="tr-TR"/>
              </w:rPr>
              <w:t xml:space="preserve"> yıl </w:t>
            </w:r>
            <w:proofErr w:type="spellStart"/>
            <w:r w:rsidR="00FB2835" w:rsidRPr="0063698B">
              <w:rPr>
                <w:sz w:val="22"/>
                <w:szCs w:val="22"/>
                <w:lang w:val="tr-TR"/>
              </w:rPr>
              <w:t>Kaptan’lık</w:t>
            </w:r>
            <w:proofErr w:type="spellEnd"/>
            <w:r w:rsidR="00FB2835" w:rsidRPr="0063698B">
              <w:rPr>
                <w:sz w:val="22"/>
                <w:szCs w:val="22"/>
                <w:lang w:val="tr-TR"/>
              </w:rPr>
              <w:t xml:space="preserve"> deneyimi</w:t>
            </w:r>
            <w:r w:rsidRPr="0063698B">
              <w:rPr>
                <w:sz w:val="22"/>
                <w:szCs w:val="22"/>
                <w:lang w:val="tr-TR"/>
              </w:rPr>
              <w:t xml:space="preserve"> </w:t>
            </w:r>
            <w:proofErr w:type="gramStart"/>
            <w:r w:rsidRPr="0063698B">
              <w:rPr>
                <w:sz w:val="22"/>
                <w:szCs w:val="22"/>
                <w:lang w:val="tr-TR"/>
              </w:rPr>
              <w:t>yada</w:t>
            </w:r>
            <w:proofErr w:type="gramEnd"/>
            <w:r w:rsidRPr="0063698B"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val="tr-TR"/>
              </w:rPr>
              <w:t>uzakyol</w:t>
            </w:r>
            <w:proofErr w:type="spellEnd"/>
            <w:r w:rsidRPr="0063698B">
              <w:rPr>
                <w:sz w:val="22"/>
                <w:szCs w:val="22"/>
                <w:lang w:val="tr-TR"/>
              </w:rPr>
              <w:t xml:space="preserve"> kaptanı yeterliliği ile en az 5yıl </w:t>
            </w:r>
            <w:proofErr w:type="spellStart"/>
            <w:r w:rsidRPr="0063698B">
              <w:rPr>
                <w:sz w:val="22"/>
                <w:szCs w:val="22"/>
                <w:lang w:val="tr-TR"/>
              </w:rPr>
              <w:t>Kaptan’lık</w:t>
            </w:r>
            <w:proofErr w:type="spellEnd"/>
            <w:r w:rsidRPr="0063698B">
              <w:rPr>
                <w:sz w:val="22"/>
                <w:szCs w:val="22"/>
                <w:lang w:val="tr-TR"/>
              </w:rPr>
              <w:t xml:space="preserve"> deneyimi</w:t>
            </w:r>
            <w:r w:rsidR="00FD6E11" w:rsidRPr="0063698B">
              <w:rPr>
                <w:sz w:val="22"/>
                <w:szCs w:val="22"/>
                <w:lang w:val="tr-TR"/>
              </w:rPr>
              <w:t xml:space="preserve"> olması.</w:t>
            </w:r>
            <w:r w:rsidRPr="0063698B">
              <w:rPr>
                <w:sz w:val="22"/>
                <w:szCs w:val="22"/>
                <w:lang w:val="tr-TR"/>
              </w:rPr>
              <w:t xml:space="preserve"> </w:t>
            </w:r>
          </w:p>
          <w:p w14:paraId="1D05AC9A" w14:textId="32C178FF" w:rsidR="00310D88" w:rsidRPr="0063698B" w:rsidRDefault="00C432E7" w:rsidP="00C432E7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-</w:t>
            </w:r>
            <w:r w:rsidR="00310D88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En </w:t>
            </w:r>
            <w:proofErr w:type="spellStart"/>
            <w:r w:rsidR="00310D88" w:rsidRPr="0063698B">
              <w:rPr>
                <w:color w:val="212121"/>
                <w:sz w:val="22"/>
                <w:szCs w:val="22"/>
                <w:shd w:val="clear" w:color="auto" w:fill="FFFFFF"/>
              </w:rPr>
              <w:t>az</w:t>
            </w:r>
            <w:proofErr w:type="spellEnd"/>
            <w:r w:rsidR="00310D88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1</w:t>
            </w:r>
            <w:r w:rsidR="003F0439" w:rsidRPr="0063698B">
              <w:rPr>
                <w:color w:val="212121"/>
                <w:sz w:val="22"/>
                <w:szCs w:val="22"/>
                <w:shd w:val="clear" w:color="auto" w:fill="FFFFFF"/>
              </w:rPr>
              <w:t>5</w:t>
            </w:r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yıl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toplam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deniz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hizmeti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,</w:t>
            </w:r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5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yıl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tersane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ya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da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denizcilik</w:t>
            </w:r>
            <w:proofErr w:type="spellEnd"/>
            <w:r w:rsidR="00FD6E11" w:rsidRPr="0063698B">
              <w:rPr>
                <w:color w:val="212121"/>
                <w:sz w:val="22"/>
                <w:szCs w:val="22"/>
              </w:rPr>
              <w:t xml:space="preserve">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firmasında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güverte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enspektörü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görevlerinde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çalışmış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olmak</w:t>
            </w:r>
            <w:proofErr w:type="spellEnd"/>
            <w:r w:rsidR="00FD6E11" w:rsidRPr="0063698B">
              <w:rPr>
                <w:color w:val="212121"/>
                <w:sz w:val="22"/>
                <w:szCs w:val="22"/>
                <w:shd w:val="clear" w:color="auto" w:fill="FFFFFF"/>
              </w:rPr>
              <w:t>.</w:t>
            </w:r>
          </w:p>
          <w:p w14:paraId="0520245F" w14:textId="77777777" w:rsidR="001C5E04" w:rsidRPr="0063698B" w:rsidRDefault="001C5E04" w:rsidP="001C5E04">
            <w:pPr>
              <w:pStyle w:val="AralkYok"/>
              <w:rPr>
                <w:rFonts w:ascii="Times New Roman" w:hAnsi="Times New Roman" w:cs="Times New Roman"/>
                <w:lang w:eastAsia="tr-TR"/>
              </w:rPr>
            </w:pPr>
            <w:r w:rsidRPr="0063698B">
              <w:rPr>
                <w:rFonts w:ascii="Times New Roman" w:hAnsi="Times New Roman" w:cs="Times New Roman"/>
                <w:lang w:eastAsia="tr-TR"/>
              </w:rPr>
              <w:t>- Türk Bayraklı gemilerde çalışmış olanlar Hizmet Belgesi yerine Liman Başkanlıklarından alınmış onaylı Hizmet Dökümü evrakını da sunmaları gerekmektedir.</w:t>
            </w:r>
          </w:p>
          <w:p w14:paraId="3598A444" w14:textId="3D200650" w:rsidR="00FB2835" w:rsidRPr="0063698B" w:rsidRDefault="001C5E04" w:rsidP="00FD6E11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eastAsia="tr-TR"/>
              </w:rPr>
              <w:t xml:space="preserve">-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Yabancı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Bayrak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hizmeti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belgeleyenler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ise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Şirket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tarafından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kaşe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ve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imza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edilmiş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Hizmet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Sözleşmelerini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lang w:eastAsia="tr-TR"/>
              </w:rPr>
              <w:t>sunacaklardır</w:t>
            </w:r>
            <w:proofErr w:type="spellEnd"/>
            <w:r w:rsidRPr="0063698B">
              <w:rPr>
                <w:sz w:val="22"/>
                <w:szCs w:val="22"/>
                <w:lang w:eastAsia="tr-TR"/>
              </w:rPr>
              <w:t>.</w:t>
            </w:r>
          </w:p>
        </w:tc>
      </w:tr>
      <w:bookmarkEnd w:id="0"/>
      <w:tr w:rsidR="00FB2835" w:rsidRPr="0063698B" w14:paraId="078DEF39" w14:textId="77777777" w:rsidTr="002449EB">
        <w:tc>
          <w:tcPr>
            <w:tcW w:w="9849" w:type="dxa"/>
            <w:gridSpan w:val="2"/>
          </w:tcPr>
          <w:p w14:paraId="7D036D88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3F47CBDE" w14:textId="77777777" w:rsidTr="002E7481">
        <w:tc>
          <w:tcPr>
            <w:tcW w:w="1550" w:type="dxa"/>
          </w:tcPr>
          <w:p w14:paraId="6B1F1813" w14:textId="77777777" w:rsidR="00FB2835" w:rsidRPr="0063698B" w:rsidRDefault="00FB2835" w:rsidP="00C84768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Yaş sınırı</w:t>
            </w:r>
          </w:p>
        </w:tc>
        <w:tc>
          <w:tcPr>
            <w:tcW w:w="8299" w:type="dxa"/>
          </w:tcPr>
          <w:p w14:paraId="22EB7DDA" w14:textId="35AD3E0B" w:rsidR="00FB2835" w:rsidRPr="0063698B" w:rsidRDefault="00FD6E11" w:rsidP="002449EB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50</w:t>
            </w:r>
            <w:r w:rsidR="003F0439" w:rsidRPr="0063698B">
              <w:rPr>
                <w:sz w:val="22"/>
                <w:szCs w:val="22"/>
                <w:lang w:val="tr-TR"/>
              </w:rPr>
              <w:t xml:space="preserve"> </w:t>
            </w:r>
            <w:r w:rsidR="005F2FCB" w:rsidRPr="0063698B">
              <w:rPr>
                <w:sz w:val="22"/>
                <w:szCs w:val="22"/>
                <w:lang w:val="tr-TR"/>
              </w:rPr>
              <w:t xml:space="preserve">yaşından </w:t>
            </w:r>
            <w:r w:rsidR="00FB2835" w:rsidRPr="0063698B">
              <w:rPr>
                <w:sz w:val="22"/>
                <w:szCs w:val="22"/>
                <w:lang w:val="tr-TR"/>
              </w:rPr>
              <w:t>gün almamış olmak.</w:t>
            </w:r>
          </w:p>
        </w:tc>
      </w:tr>
      <w:tr w:rsidR="00FB2835" w:rsidRPr="0063698B" w14:paraId="785578CB" w14:textId="77777777" w:rsidTr="002449EB">
        <w:tc>
          <w:tcPr>
            <w:tcW w:w="9849" w:type="dxa"/>
            <w:gridSpan w:val="2"/>
          </w:tcPr>
          <w:p w14:paraId="4064DBEA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0E6DD786" w14:textId="77777777" w:rsidTr="002E7481">
        <w:tc>
          <w:tcPr>
            <w:tcW w:w="1550" w:type="dxa"/>
          </w:tcPr>
          <w:p w14:paraId="02080D52" w14:textId="77777777" w:rsidR="00FB2835" w:rsidRPr="0063698B" w:rsidRDefault="00FB2835" w:rsidP="00C84768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Tercih konuları</w:t>
            </w:r>
          </w:p>
        </w:tc>
        <w:tc>
          <w:tcPr>
            <w:tcW w:w="8299" w:type="dxa"/>
          </w:tcPr>
          <w:p w14:paraId="00751212" w14:textId="77777777" w:rsidR="0011271E" w:rsidRDefault="00113556" w:rsidP="007F3AD3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bookmarkStart w:id="1" w:name="OLE_LINK5"/>
            <w:bookmarkStart w:id="2" w:name="OLE_LINK6"/>
            <w:r w:rsidRPr="0011271E">
              <w:rPr>
                <w:sz w:val="22"/>
                <w:szCs w:val="22"/>
                <w:lang w:val="tr-TR"/>
              </w:rPr>
              <w:t>İyi derecede İngilizce konuşabilmesi ve yazabilmesi</w:t>
            </w:r>
            <w:r w:rsidR="0011271E">
              <w:rPr>
                <w:sz w:val="22"/>
                <w:szCs w:val="22"/>
                <w:lang w:val="tr-TR"/>
              </w:rPr>
              <w:t xml:space="preserve"> </w:t>
            </w:r>
          </w:p>
          <w:p w14:paraId="41E7653A" w14:textId="77777777" w:rsidR="0011271E" w:rsidRDefault="003F0439" w:rsidP="0011271E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11271E">
              <w:rPr>
                <w:sz w:val="22"/>
                <w:szCs w:val="22"/>
                <w:lang w:val="tr-TR"/>
              </w:rPr>
              <w:t>Daha Önce Ticari Gemiler dışında, Araştırma gemisi veya destek gemilerinde görev yapmış olmak.</w:t>
            </w:r>
          </w:p>
          <w:p w14:paraId="1D8668DC" w14:textId="77777777" w:rsidR="0011271E" w:rsidRDefault="00FB2835" w:rsidP="0011271E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11271E">
              <w:rPr>
                <w:sz w:val="22"/>
                <w:szCs w:val="22"/>
                <w:lang w:val="tr-TR"/>
              </w:rPr>
              <w:t>Deniz örf-adet ve gerekliliklerinin benimsemiş olması.</w:t>
            </w:r>
            <w:bookmarkEnd w:id="1"/>
            <w:bookmarkEnd w:id="2"/>
          </w:p>
          <w:p w14:paraId="350B0E4E" w14:textId="77777777" w:rsidR="0011271E" w:rsidRDefault="00FB2835" w:rsidP="0011271E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11271E">
              <w:rPr>
                <w:sz w:val="22"/>
                <w:szCs w:val="22"/>
                <w:lang w:val="tr-TR"/>
              </w:rPr>
              <w:t xml:space="preserve">657 sayılı kanunun 4-B sözleşmesinde belirlenen şartlarına uyum. </w:t>
            </w:r>
          </w:p>
          <w:p w14:paraId="5C4D9E31" w14:textId="44420D75" w:rsidR="00C432E7" w:rsidRPr="0011271E" w:rsidRDefault="00162889" w:rsidP="0011271E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11271E">
              <w:rPr>
                <w:sz w:val="22"/>
                <w:szCs w:val="22"/>
                <w:lang w:val="tr-TR"/>
              </w:rPr>
              <w:t>Denizcilik Sektöründe İdari bir görev üstlenmiş olmak.</w:t>
            </w:r>
          </w:p>
          <w:p w14:paraId="1EE022EB" w14:textId="77777777" w:rsidR="00310D88" w:rsidRPr="0063698B" w:rsidRDefault="00310D88" w:rsidP="00A72890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</w:p>
          <w:p w14:paraId="74457008" w14:textId="77777777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HSEQ (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Health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,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Safety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,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nviroment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 &amp;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Quality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) görevlerinden biri/birkaçını çalışmış</w:t>
            </w:r>
            <w:r w:rsidRPr="0063698B">
              <w:rPr>
                <w:sz w:val="22"/>
                <w:szCs w:val="22"/>
                <w:lang w:val="tr-TR"/>
              </w:rPr>
              <w:t xml:space="preserve"> </w:t>
            </w: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olduğu firmalarda üstlenmiş ve belgeleyebilen</w:t>
            </w:r>
            <w:r w:rsidRPr="0063698B">
              <w:rPr>
                <w:sz w:val="22"/>
                <w:szCs w:val="22"/>
                <w:lang w:val="tr-TR"/>
              </w:rPr>
              <w:t xml:space="preserve"> </w:t>
            </w:r>
          </w:p>
          <w:p w14:paraId="26E7E0DD" w14:textId="77777777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CSO (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Company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Safety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Officer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) sertifikasına sahip</w:t>
            </w:r>
          </w:p>
          <w:p w14:paraId="534CCF09" w14:textId="0CA8E303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DPA (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Designated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person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Ashore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) görevini daha evvel</w:t>
            </w:r>
            <w:r w:rsidRPr="0063698B">
              <w:rPr>
                <w:sz w:val="22"/>
                <w:szCs w:val="22"/>
                <w:lang w:val="tr-TR"/>
              </w:rPr>
              <w:br/>
            </w: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üstlenmiş ve belgeleyebilen</w:t>
            </w:r>
          </w:p>
          <w:p w14:paraId="26380103" w14:textId="77777777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lastRenderedPageBreak/>
              <w:t xml:space="preserve">Planlı Bakım programı </w:t>
            </w:r>
            <w:proofErr w:type="spellStart"/>
            <w:proofErr w:type="gram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kullanabilen,planlı</w:t>
            </w:r>
            <w:proofErr w:type="spellEnd"/>
            <w:proofErr w:type="gram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 bakım programı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veritabanı</w:t>
            </w:r>
            <w:proofErr w:type="spellEnd"/>
            <w:r w:rsidRPr="0063698B">
              <w:rPr>
                <w:sz w:val="22"/>
                <w:szCs w:val="22"/>
                <w:lang w:val="tr-TR"/>
              </w:rPr>
              <w:t xml:space="preserve"> </w:t>
            </w: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ve veri girişi hazırlayabilme tecrübesine sahip</w:t>
            </w:r>
          </w:p>
          <w:p w14:paraId="0DD60983" w14:textId="77777777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proofErr w:type="spell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Açıkdeniz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 ve karada seyahat engeli olmayan</w:t>
            </w:r>
          </w:p>
          <w:p w14:paraId="03DF5688" w14:textId="77777777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63698B">
              <w:rPr>
                <w:sz w:val="22"/>
                <w:szCs w:val="22"/>
                <w:shd w:val="clear" w:color="auto" w:fill="FFFFFF"/>
              </w:rPr>
              <w:t xml:space="preserve">ECDIS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sertifikasına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sahip</w:t>
            </w:r>
            <w:proofErr w:type="spellEnd"/>
          </w:p>
          <w:p w14:paraId="56B55BE6" w14:textId="77777777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63698B">
              <w:rPr>
                <w:sz w:val="22"/>
                <w:szCs w:val="22"/>
                <w:shd w:val="clear" w:color="auto" w:fill="FFFFFF"/>
              </w:rPr>
              <w:t xml:space="preserve">GOC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ehliyeti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sahibi</w:t>
            </w:r>
            <w:proofErr w:type="spellEnd"/>
          </w:p>
          <w:p w14:paraId="3824556B" w14:textId="77777777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Liman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yönetimi,kılavuzluk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hizmetleri,acentalık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hizmetleri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alanlarından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birine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tecrübeli</w:t>
            </w:r>
            <w:proofErr w:type="spellEnd"/>
          </w:p>
          <w:p w14:paraId="29AEC80D" w14:textId="54BA356B" w:rsidR="00310D88" w:rsidRPr="0063698B" w:rsidRDefault="00310D88" w:rsidP="00310D88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Teknik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,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müstehlik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malzeme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kumanya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satınalmada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fiyat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toplama,ön</w:t>
            </w:r>
            <w:proofErr w:type="spellEnd"/>
            <w:r w:rsidRPr="0063698B">
              <w:rPr>
                <w:sz w:val="22"/>
                <w:szCs w:val="22"/>
              </w:rPr>
              <w:br/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değerlendirme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çalışmalarında</w:t>
            </w:r>
            <w:proofErr w:type="spellEnd"/>
            <w:r w:rsidRPr="0063698B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  <w:shd w:val="clear" w:color="auto" w:fill="FFFFFF"/>
              </w:rPr>
              <w:t>tecrübeli</w:t>
            </w:r>
            <w:proofErr w:type="spellEnd"/>
          </w:p>
          <w:p w14:paraId="17A8570F" w14:textId="432EBA76" w:rsidR="00310D88" w:rsidRPr="0063698B" w:rsidRDefault="00310D88" w:rsidP="00BB7E35">
            <w:pPr>
              <w:pStyle w:val="ListeParagraf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Personel gemi güvenlik, </w:t>
            </w:r>
            <w:proofErr w:type="gramStart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oryantasyon</w:t>
            </w:r>
            <w:proofErr w:type="gramEnd"/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 xml:space="preserve"> ve diğer gemi üstü eğitimleri</w:t>
            </w:r>
            <w:r w:rsidRPr="0063698B">
              <w:rPr>
                <w:sz w:val="22"/>
                <w:szCs w:val="22"/>
                <w:lang w:val="tr-TR"/>
              </w:rPr>
              <w:br/>
            </w:r>
            <w:r w:rsidRPr="0063698B">
              <w:rPr>
                <w:sz w:val="22"/>
                <w:szCs w:val="22"/>
                <w:shd w:val="clear" w:color="auto" w:fill="FFFFFF"/>
                <w:lang w:val="tr-TR"/>
              </w:rPr>
              <w:t>yapabilecek ve tercihen eğitimcinin eğitimi sertifikasına sahip</w:t>
            </w:r>
          </w:p>
          <w:p w14:paraId="02519280" w14:textId="77777777" w:rsidR="00310D88" w:rsidRPr="0063698B" w:rsidRDefault="00310D88" w:rsidP="005F2FCB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29C99104" w14:textId="77777777" w:rsidTr="002449EB">
        <w:tc>
          <w:tcPr>
            <w:tcW w:w="9849" w:type="dxa"/>
            <w:gridSpan w:val="2"/>
          </w:tcPr>
          <w:p w14:paraId="26F1EACD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0FCDD83F" w14:textId="77777777" w:rsidTr="002E7481">
        <w:tc>
          <w:tcPr>
            <w:tcW w:w="1550" w:type="dxa"/>
          </w:tcPr>
          <w:p w14:paraId="34CD186D" w14:textId="77777777" w:rsidR="00FB2835" w:rsidRPr="0063698B" w:rsidRDefault="00FB2835" w:rsidP="00C84768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Ücret</w:t>
            </w:r>
          </w:p>
        </w:tc>
        <w:tc>
          <w:tcPr>
            <w:tcW w:w="8299" w:type="dxa"/>
          </w:tcPr>
          <w:p w14:paraId="3B2EDC7F" w14:textId="77777777" w:rsidR="00FB2835" w:rsidRPr="0063698B" w:rsidRDefault="00FB2835" w:rsidP="002449EB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Adayın tecrübesi ve Maliye Bakanlığının belirlediği aylık brüt sözleşme tavanıyla sınırlıdır.</w:t>
            </w:r>
          </w:p>
        </w:tc>
      </w:tr>
      <w:tr w:rsidR="00FB2835" w:rsidRPr="0063698B" w14:paraId="42B1832F" w14:textId="77777777" w:rsidTr="002449EB">
        <w:tc>
          <w:tcPr>
            <w:tcW w:w="9849" w:type="dxa"/>
            <w:gridSpan w:val="2"/>
          </w:tcPr>
          <w:p w14:paraId="66ED8FC6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5ACD0BA2" w14:textId="77777777" w:rsidTr="002E7481">
        <w:tc>
          <w:tcPr>
            <w:tcW w:w="1550" w:type="dxa"/>
          </w:tcPr>
          <w:p w14:paraId="2F027D43" w14:textId="77777777" w:rsidR="00FB2835" w:rsidRPr="0063698B" w:rsidRDefault="00FB2835" w:rsidP="00C84768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Sertifikalar</w:t>
            </w:r>
          </w:p>
        </w:tc>
        <w:tc>
          <w:tcPr>
            <w:tcW w:w="8299" w:type="dxa"/>
          </w:tcPr>
          <w:p w14:paraId="55EDFB78" w14:textId="77777777" w:rsidR="00FB2835" w:rsidRPr="0063698B" w:rsidRDefault="00FB2835" w:rsidP="002449EB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bookmarkStart w:id="3" w:name="OLE_LINK7"/>
            <w:bookmarkStart w:id="4" w:name="OLE_LINK8"/>
            <w:r w:rsidRPr="0063698B">
              <w:rPr>
                <w:sz w:val="22"/>
                <w:szCs w:val="22"/>
                <w:lang w:val="tr-TR"/>
              </w:rPr>
              <w:t>Görevinin gerektirdiği uygun ve geçerli STCW belgeleri.</w:t>
            </w:r>
            <w:bookmarkEnd w:id="3"/>
            <w:bookmarkEnd w:id="4"/>
          </w:p>
          <w:p w14:paraId="0D8C4F5B" w14:textId="4D0D3F95" w:rsidR="00310D88" w:rsidRPr="0063698B" w:rsidRDefault="00310D88" w:rsidP="002449EB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STCW-2010,Manila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düzenlemeleri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 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üstü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sınıfında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tüm</w:t>
            </w:r>
            <w:proofErr w:type="spellEnd"/>
            <w:r w:rsidRPr="0063698B">
              <w:rPr>
                <w:color w:val="212121"/>
                <w:sz w:val="22"/>
                <w:szCs w:val="22"/>
              </w:rPr>
              <w:br/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sertifikalara,geçerli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haliyle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sahip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(Bridge Team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Management,Tıbbi</w:t>
            </w:r>
            <w:proofErr w:type="spellEnd"/>
            <w:r w:rsidRPr="0063698B">
              <w:rPr>
                <w:color w:val="212121"/>
                <w:sz w:val="22"/>
                <w:szCs w:val="22"/>
              </w:rPr>
              <w:br/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bakım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hızlı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cankurtarma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botu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kullanım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s</w:t>
            </w:r>
            <w:r w:rsidR="00BB7E35" w:rsidRPr="0063698B">
              <w:rPr>
                <w:color w:val="212121"/>
                <w:sz w:val="22"/>
                <w:szCs w:val="22"/>
                <w:shd w:val="clear" w:color="auto" w:fill="FFFFFF"/>
              </w:rPr>
              <w:t>e</w:t>
            </w:r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rtifikaları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dahil</w:t>
            </w:r>
            <w:proofErr w:type="spellEnd"/>
            <w:r w:rsidRPr="0063698B">
              <w:rPr>
                <w:color w:val="212121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FB2835" w:rsidRPr="0063698B" w14:paraId="5AC5C361" w14:textId="77777777" w:rsidTr="002449EB">
        <w:tc>
          <w:tcPr>
            <w:tcW w:w="9849" w:type="dxa"/>
            <w:gridSpan w:val="2"/>
          </w:tcPr>
          <w:p w14:paraId="07441AD3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2F7BB64B" w14:textId="77777777" w:rsidTr="002E7481">
        <w:tc>
          <w:tcPr>
            <w:tcW w:w="1550" w:type="dxa"/>
          </w:tcPr>
          <w:p w14:paraId="6FE538F3" w14:textId="77777777" w:rsidR="00FB2835" w:rsidRPr="00805952" w:rsidRDefault="00FB2835" w:rsidP="00C84768">
            <w:pPr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  <w:lang w:val="tr-TR"/>
              </w:rPr>
              <w:t>Eğitim</w:t>
            </w:r>
          </w:p>
        </w:tc>
        <w:tc>
          <w:tcPr>
            <w:tcW w:w="8299" w:type="dxa"/>
          </w:tcPr>
          <w:p w14:paraId="47C6C4E1" w14:textId="268AD333" w:rsidR="00FB2835" w:rsidRPr="0063698B" w:rsidRDefault="00FB2835" w:rsidP="003F0439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</w:rPr>
              <w:t xml:space="preserve">En </w:t>
            </w:r>
            <w:proofErr w:type="spellStart"/>
            <w:r w:rsidRPr="00805952">
              <w:rPr>
                <w:sz w:val="22"/>
                <w:szCs w:val="22"/>
              </w:rPr>
              <w:t>az</w:t>
            </w:r>
            <w:proofErr w:type="spellEnd"/>
            <w:r w:rsidRPr="00805952">
              <w:rPr>
                <w:sz w:val="22"/>
                <w:szCs w:val="22"/>
              </w:rPr>
              <w:t xml:space="preserve"> </w:t>
            </w:r>
            <w:proofErr w:type="gramStart"/>
            <w:r w:rsidR="003F0439" w:rsidRPr="00805952">
              <w:rPr>
                <w:b/>
                <w:sz w:val="22"/>
                <w:szCs w:val="22"/>
                <w:lang w:val="tr-TR"/>
              </w:rPr>
              <w:t>denizcilik  lisesi</w:t>
            </w:r>
            <w:proofErr w:type="gramEnd"/>
            <w:r w:rsidR="003F0439" w:rsidRPr="00805952">
              <w:rPr>
                <w:b/>
                <w:sz w:val="22"/>
                <w:szCs w:val="22"/>
                <w:lang w:val="tr-TR"/>
              </w:rPr>
              <w:t xml:space="preserve"> mezunu olmak.</w:t>
            </w:r>
          </w:p>
        </w:tc>
      </w:tr>
      <w:tr w:rsidR="00FB2835" w:rsidRPr="0063698B" w14:paraId="6C309061" w14:textId="77777777" w:rsidTr="002449EB">
        <w:tc>
          <w:tcPr>
            <w:tcW w:w="9849" w:type="dxa"/>
            <w:gridSpan w:val="2"/>
          </w:tcPr>
          <w:p w14:paraId="380D2AD2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65253E1B" w14:textId="77777777" w:rsidTr="002E7481">
        <w:tc>
          <w:tcPr>
            <w:tcW w:w="1550" w:type="dxa"/>
          </w:tcPr>
          <w:p w14:paraId="1E1FCE21" w14:textId="77777777" w:rsidR="00FB2835" w:rsidRPr="00805952" w:rsidRDefault="00FB2835" w:rsidP="00C84768">
            <w:pPr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  <w:lang w:val="tr-TR"/>
              </w:rPr>
              <w:t>Sağlık raporu</w:t>
            </w:r>
          </w:p>
        </w:tc>
        <w:tc>
          <w:tcPr>
            <w:tcW w:w="8299" w:type="dxa"/>
          </w:tcPr>
          <w:p w14:paraId="45338940" w14:textId="77777777" w:rsidR="00FB2835" w:rsidRPr="0063698B" w:rsidRDefault="00EA4398" w:rsidP="002449E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05952">
              <w:rPr>
                <w:sz w:val="22"/>
                <w:szCs w:val="22"/>
                <w:lang w:val="tr-TR"/>
              </w:rPr>
              <w:t xml:space="preserve">T.C. Sağlık Bakanlığı, Türkiye Hudut ve Sahiller Sağlık Genel Müdürlüğü’ne bağlı şubelerinden alınmış </w:t>
            </w:r>
            <w:r w:rsidRPr="00805952">
              <w:rPr>
                <w:b/>
                <w:i/>
                <w:sz w:val="22"/>
                <w:szCs w:val="22"/>
                <w:lang w:val="tr-TR"/>
              </w:rPr>
              <w:t>“</w:t>
            </w:r>
            <w:proofErr w:type="spellStart"/>
            <w:r w:rsidRPr="00805952">
              <w:rPr>
                <w:b/>
                <w:i/>
                <w:sz w:val="22"/>
                <w:szCs w:val="22"/>
                <w:lang w:val="tr-TR"/>
              </w:rPr>
              <w:t>Gemiadamı</w:t>
            </w:r>
            <w:proofErr w:type="spellEnd"/>
            <w:r w:rsidRPr="00805952">
              <w:rPr>
                <w:b/>
                <w:i/>
                <w:sz w:val="22"/>
                <w:szCs w:val="22"/>
                <w:lang w:val="tr-TR"/>
              </w:rPr>
              <w:t xml:space="preserve"> Sağlık </w:t>
            </w:r>
            <w:proofErr w:type="spellStart"/>
            <w:r w:rsidRPr="00805952">
              <w:rPr>
                <w:b/>
                <w:i/>
                <w:sz w:val="22"/>
                <w:szCs w:val="22"/>
                <w:lang w:val="tr-TR"/>
              </w:rPr>
              <w:t>Belgesi”</w:t>
            </w:r>
            <w:r w:rsidRPr="00805952">
              <w:rPr>
                <w:sz w:val="22"/>
                <w:szCs w:val="22"/>
                <w:lang w:val="tr-TR"/>
              </w:rPr>
              <w:t>ne</w:t>
            </w:r>
            <w:proofErr w:type="spellEnd"/>
            <w:r w:rsidRPr="00805952">
              <w:rPr>
                <w:sz w:val="22"/>
                <w:szCs w:val="22"/>
                <w:lang w:val="tr-TR"/>
              </w:rPr>
              <w:t xml:space="preserve"> (</w:t>
            </w:r>
            <w:proofErr w:type="spellStart"/>
            <w:r w:rsidRPr="00805952">
              <w:rPr>
                <w:sz w:val="22"/>
                <w:szCs w:val="22"/>
                <w:lang w:val="tr-TR"/>
              </w:rPr>
              <w:t>gemiadamı</w:t>
            </w:r>
            <w:proofErr w:type="spellEnd"/>
            <w:r w:rsidRPr="00805952">
              <w:rPr>
                <w:sz w:val="22"/>
                <w:szCs w:val="22"/>
                <w:lang w:val="tr-TR"/>
              </w:rPr>
              <w:t xml:space="preserve"> olur belgesi) sahip olmak</w:t>
            </w:r>
          </w:p>
        </w:tc>
      </w:tr>
      <w:tr w:rsidR="00FB2835" w:rsidRPr="0063698B" w14:paraId="1E92423C" w14:textId="77777777" w:rsidTr="002449EB">
        <w:tc>
          <w:tcPr>
            <w:tcW w:w="9849" w:type="dxa"/>
            <w:gridSpan w:val="2"/>
          </w:tcPr>
          <w:p w14:paraId="60CC7430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31E7E370" w14:textId="77777777" w:rsidTr="002E7481">
        <w:tc>
          <w:tcPr>
            <w:tcW w:w="1550" w:type="dxa"/>
          </w:tcPr>
          <w:p w14:paraId="6C03C7BE" w14:textId="77777777" w:rsidR="00FB2835" w:rsidRPr="0063698B" w:rsidRDefault="00FB2835" w:rsidP="00C84768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Mülakat</w:t>
            </w:r>
          </w:p>
        </w:tc>
        <w:tc>
          <w:tcPr>
            <w:tcW w:w="8299" w:type="dxa"/>
          </w:tcPr>
          <w:p w14:paraId="6812BCF5" w14:textId="7619EDC4" w:rsidR="00FB2835" w:rsidRPr="00805952" w:rsidRDefault="00FB2835" w:rsidP="003F0439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  <w:lang w:val="tr-TR"/>
              </w:rPr>
              <w:t xml:space="preserve">Dosyası </w:t>
            </w:r>
            <w:r w:rsidR="005D155C">
              <w:rPr>
                <w:sz w:val="22"/>
                <w:szCs w:val="22"/>
                <w:lang w:val="tr-TR"/>
              </w:rPr>
              <w:t>uygun görülen adaylar 01/06</w:t>
            </w:r>
            <w:r w:rsidR="00686160" w:rsidRPr="00805952">
              <w:rPr>
                <w:sz w:val="22"/>
                <w:szCs w:val="22"/>
                <w:lang w:val="tr-TR"/>
              </w:rPr>
              <w:t>/</w:t>
            </w:r>
            <w:r w:rsidR="00805952">
              <w:rPr>
                <w:sz w:val="22"/>
                <w:szCs w:val="22"/>
                <w:lang w:val="tr-TR"/>
              </w:rPr>
              <w:t>2022</w:t>
            </w:r>
            <w:r w:rsidR="003F0439" w:rsidRPr="00805952">
              <w:rPr>
                <w:sz w:val="22"/>
                <w:szCs w:val="22"/>
                <w:lang w:val="tr-TR"/>
              </w:rPr>
              <w:t xml:space="preserve">’de </w:t>
            </w:r>
            <w:r w:rsidR="005D155C">
              <w:rPr>
                <w:sz w:val="22"/>
                <w:szCs w:val="22"/>
                <w:lang w:val="tr-TR"/>
              </w:rPr>
              <w:t>saat 10:00</w:t>
            </w:r>
            <w:bookmarkStart w:id="5" w:name="_GoBack"/>
            <w:bookmarkEnd w:id="5"/>
            <w:r w:rsidRPr="00805952">
              <w:rPr>
                <w:sz w:val="22"/>
                <w:szCs w:val="22"/>
                <w:lang w:val="tr-TR"/>
              </w:rPr>
              <w:t xml:space="preserve"> </w:t>
            </w:r>
            <w:proofErr w:type="gramStart"/>
            <w:r w:rsidRPr="00805952">
              <w:rPr>
                <w:sz w:val="22"/>
                <w:szCs w:val="22"/>
                <w:lang w:val="tr-TR"/>
              </w:rPr>
              <w:t>dan</w:t>
            </w:r>
            <w:proofErr w:type="gramEnd"/>
            <w:r w:rsidRPr="00805952">
              <w:rPr>
                <w:sz w:val="22"/>
                <w:szCs w:val="22"/>
                <w:lang w:val="tr-TR"/>
              </w:rPr>
              <w:t xml:space="preserve"> sonra mülakata alınacaktır.</w:t>
            </w:r>
          </w:p>
        </w:tc>
      </w:tr>
      <w:tr w:rsidR="00AC3063" w:rsidRPr="0063698B" w14:paraId="424BB3FB" w14:textId="77777777" w:rsidTr="002E7481">
        <w:tc>
          <w:tcPr>
            <w:tcW w:w="1550" w:type="dxa"/>
          </w:tcPr>
          <w:p w14:paraId="280D10C3" w14:textId="77777777" w:rsidR="00AC3063" w:rsidRPr="0063698B" w:rsidRDefault="001A3943" w:rsidP="00C84768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Müracaat Belgeleri</w:t>
            </w:r>
          </w:p>
        </w:tc>
        <w:tc>
          <w:tcPr>
            <w:tcW w:w="8299" w:type="dxa"/>
          </w:tcPr>
          <w:p w14:paraId="1848D0D9" w14:textId="77777777" w:rsidR="00666B4D" w:rsidRPr="00805952" w:rsidRDefault="00666B4D" w:rsidP="00666B4D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  <w:lang w:val="tr-TR"/>
              </w:rPr>
              <w:t>Nüfus Cüzdanı fotokopisi</w:t>
            </w:r>
          </w:p>
          <w:p w14:paraId="3C80DDAA" w14:textId="77777777" w:rsidR="00666B4D" w:rsidRPr="00805952" w:rsidRDefault="00666B4D" w:rsidP="00666B4D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  <w:lang w:val="tr-TR"/>
              </w:rPr>
              <w:t>Liman Cüzdanı ilk sayfası fotokopisi</w:t>
            </w:r>
          </w:p>
          <w:p w14:paraId="36C48B84" w14:textId="77777777" w:rsidR="00666B4D" w:rsidRPr="00805952" w:rsidRDefault="00666B4D" w:rsidP="00666B4D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  <w:lang w:val="tr-TR"/>
              </w:rPr>
              <w:t>Liman Cüzdanı yeterlilik sayfası fotokopisi</w:t>
            </w:r>
          </w:p>
          <w:p w14:paraId="2D2908BE" w14:textId="77777777" w:rsidR="00666B4D" w:rsidRPr="00805952" w:rsidRDefault="00666B4D" w:rsidP="00666B4D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  <w:lang w:val="tr-TR"/>
              </w:rPr>
              <w:t>Liman Cüzdanı STCW sertifikaları tarihlerini gösterir sayfa fotokopileri.</w:t>
            </w:r>
          </w:p>
          <w:p w14:paraId="1A4126EF" w14:textId="77777777" w:rsidR="00666B4D" w:rsidRPr="00805952" w:rsidRDefault="00666B4D" w:rsidP="00666B4D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proofErr w:type="spellStart"/>
            <w:r w:rsidRPr="00805952">
              <w:rPr>
                <w:sz w:val="22"/>
                <w:szCs w:val="22"/>
                <w:lang w:val="tr-TR"/>
              </w:rPr>
              <w:t>Gemiadamı</w:t>
            </w:r>
            <w:proofErr w:type="spellEnd"/>
            <w:r w:rsidRPr="00805952">
              <w:rPr>
                <w:sz w:val="22"/>
                <w:szCs w:val="22"/>
                <w:lang w:val="tr-TR"/>
              </w:rPr>
              <w:t xml:space="preserve"> Sağlık Cüzdanı.</w:t>
            </w:r>
          </w:p>
          <w:p w14:paraId="507F645B" w14:textId="77777777" w:rsidR="00666B4D" w:rsidRPr="00805952" w:rsidRDefault="00666B4D" w:rsidP="00666B4D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proofErr w:type="gramStart"/>
            <w:r w:rsidRPr="00805952">
              <w:rPr>
                <w:sz w:val="22"/>
                <w:szCs w:val="22"/>
                <w:lang w:val="tr-TR"/>
              </w:rPr>
              <w:t>Lisans Diploması fotokopisi.</w:t>
            </w:r>
            <w:proofErr w:type="gramEnd"/>
          </w:p>
          <w:p w14:paraId="378401CC" w14:textId="77777777" w:rsidR="00AC3063" w:rsidRPr="00805952" w:rsidRDefault="00666B4D" w:rsidP="00666B4D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805952">
              <w:rPr>
                <w:sz w:val="22"/>
                <w:szCs w:val="22"/>
                <w:lang w:val="tr-TR"/>
              </w:rPr>
              <w:t>12 ay hizmet gösterir ıslak imzalı Hizmet Belgeleri veya Liman Başkanlığından alınmış onaylı hizmet dökümü.</w:t>
            </w:r>
          </w:p>
          <w:p w14:paraId="4239E67A" w14:textId="5E45AD73" w:rsidR="0063698B" w:rsidRPr="00805952" w:rsidRDefault="0063698B" w:rsidP="00666B4D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805952">
              <w:rPr>
                <w:b/>
                <w:sz w:val="22"/>
                <w:szCs w:val="22"/>
                <w:lang w:val="tr-TR"/>
              </w:rPr>
              <w:t>ÖNEMLİ: Müracaatın kabul edilmesi için Tüm belgelerin orijinalleri başvuru sırasında ibraz edilmelidir.</w:t>
            </w:r>
          </w:p>
        </w:tc>
      </w:tr>
      <w:tr w:rsidR="00FB2835" w:rsidRPr="0063698B" w14:paraId="77EE3A7C" w14:textId="77777777" w:rsidTr="002449EB">
        <w:tc>
          <w:tcPr>
            <w:tcW w:w="9849" w:type="dxa"/>
            <w:gridSpan w:val="2"/>
          </w:tcPr>
          <w:p w14:paraId="6D447FF8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490E3E2B" w14:textId="77777777" w:rsidTr="002E7481">
        <w:tc>
          <w:tcPr>
            <w:tcW w:w="1550" w:type="dxa"/>
          </w:tcPr>
          <w:p w14:paraId="0946AEBF" w14:textId="77777777" w:rsidR="00FB2835" w:rsidRPr="0063698B" w:rsidRDefault="00FB2835" w:rsidP="00C84768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tr-TR"/>
              </w:rPr>
              <w:t>Uyarılar</w:t>
            </w:r>
          </w:p>
        </w:tc>
        <w:tc>
          <w:tcPr>
            <w:tcW w:w="8299" w:type="dxa"/>
          </w:tcPr>
          <w:p w14:paraId="77AA8710" w14:textId="5C4D88C9" w:rsidR="00FB2835" w:rsidRPr="0063698B" w:rsidRDefault="00FB2835" w:rsidP="005D2955">
            <w:pPr>
              <w:rPr>
                <w:sz w:val="22"/>
                <w:szCs w:val="22"/>
              </w:rPr>
            </w:pPr>
            <w:bookmarkStart w:id="6" w:name="OLE_LINK9"/>
            <w:bookmarkStart w:id="7" w:name="OLE_LINK10"/>
            <w:r w:rsidRPr="0063698B">
              <w:rPr>
                <w:sz w:val="22"/>
                <w:szCs w:val="22"/>
                <w:lang w:val="tr-TR"/>
              </w:rPr>
              <w:t xml:space="preserve">Evrakları eksik ya </w:t>
            </w:r>
            <w:r w:rsidR="005D155C">
              <w:rPr>
                <w:sz w:val="22"/>
                <w:szCs w:val="22"/>
              </w:rPr>
              <w:t xml:space="preserve">da </w:t>
            </w:r>
            <w:proofErr w:type="spellStart"/>
            <w:r w:rsidR="005D155C">
              <w:rPr>
                <w:sz w:val="22"/>
                <w:szCs w:val="22"/>
              </w:rPr>
              <w:t>evrakları</w:t>
            </w:r>
            <w:proofErr w:type="spellEnd"/>
            <w:r w:rsidR="005D155C">
              <w:rPr>
                <w:sz w:val="22"/>
                <w:szCs w:val="22"/>
              </w:rPr>
              <w:t xml:space="preserve"> 25/05</w:t>
            </w:r>
            <w:r w:rsidR="00686160" w:rsidRPr="0063698B">
              <w:rPr>
                <w:sz w:val="22"/>
                <w:szCs w:val="22"/>
              </w:rPr>
              <w:t>/</w:t>
            </w:r>
            <w:proofErr w:type="gramStart"/>
            <w:r w:rsidR="00686160" w:rsidRPr="0063698B">
              <w:rPr>
                <w:sz w:val="22"/>
                <w:szCs w:val="22"/>
              </w:rPr>
              <w:t>20</w:t>
            </w:r>
            <w:r w:rsidR="003F0439" w:rsidRPr="0063698B">
              <w:rPr>
                <w:sz w:val="22"/>
                <w:szCs w:val="22"/>
              </w:rPr>
              <w:t>2</w:t>
            </w:r>
            <w:r w:rsidR="00805952">
              <w:rPr>
                <w:sz w:val="22"/>
                <w:szCs w:val="22"/>
              </w:rPr>
              <w:t>2</w:t>
            </w:r>
            <w:r w:rsidRPr="0063698B">
              <w:rPr>
                <w:sz w:val="22"/>
                <w:szCs w:val="22"/>
              </w:rPr>
              <w:t xml:space="preserve">  </w:t>
            </w:r>
            <w:proofErr w:type="spellStart"/>
            <w:r w:rsidRPr="0063698B">
              <w:rPr>
                <w:sz w:val="22"/>
                <w:szCs w:val="22"/>
              </w:rPr>
              <w:t>mesai</w:t>
            </w:r>
            <w:proofErr w:type="spellEnd"/>
            <w:proofErr w:type="gram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bitimine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kadar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enstitüye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ulaşmayan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aday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başvuruları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kabul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edilmeyecektir</w:t>
            </w:r>
            <w:proofErr w:type="spellEnd"/>
            <w:r w:rsidRPr="0063698B">
              <w:rPr>
                <w:sz w:val="22"/>
                <w:szCs w:val="22"/>
              </w:rPr>
              <w:t>.</w:t>
            </w:r>
          </w:p>
          <w:p w14:paraId="640C5B0F" w14:textId="77777777" w:rsidR="00FB2835" w:rsidRPr="0063698B" w:rsidRDefault="00FB2835" w:rsidP="002449EB">
            <w:pPr>
              <w:ind w:left="1440" w:hanging="1440"/>
              <w:rPr>
                <w:sz w:val="22"/>
                <w:szCs w:val="22"/>
                <w:lang w:val="tr-TR"/>
              </w:rPr>
            </w:pPr>
            <w:proofErr w:type="spellStart"/>
            <w:r w:rsidRPr="0063698B">
              <w:rPr>
                <w:sz w:val="22"/>
                <w:szCs w:val="22"/>
              </w:rPr>
              <w:t>Mülakata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katılmayan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adaylar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değerlendirme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dışı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tutulacaktır</w:t>
            </w:r>
            <w:proofErr w:type="spellEnd"/>
            <w:r w:rsidRPr="0063698B">
              <w:rPr>
                <w:sz w:val="22"/>
                <w:szCs w:val="22"/>
              </w:rPr>
              <w:t>.</w:t>
            </w:r>
            <w:bookmarkEnd w:id="6"/>
            <w:bookmarkEnd w:id="7"/>
          </w:p>
        </w:tc>
      </w:tr>
      <w:tr w:rsidR="00FB2835" w:rsidRPr="0063698B" w14:paraId="42F75041" w14:textId="77777777" w:rsidTr="002449EB">
        <w:tc>
          <w:tcPr>
            <w:tcW w:w="1550" w:type="dxa"/>
          </w:tcPr>
          <w:p w14:paraId="4273CACB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  <w:tc>
          <w:tcPr>
            <w:tcW w:w="8299" w:type="dxa"/>
          </w:tcPr>
          <w:p w14:paraId="6F37990C" w14:textId="77777777" w:rsidR="00FB2835" w:rsidRPr="0063698B" w:rsidRDefault="00FB2835" w:rsidP="008D0BC8">
            <w:pPr>
              <w:rPr>
                <w:sz w:val="22"/>
                <w:szCs w:val="22"/>
                <w:lang w:val="tr-TR"/>
              </w:rPr>
            </w:pPr>
          </w:p>
        </w:tc>
      </w:tr>
      <w:tr w:rsidR="00FB2835" w:rsidRPr="0063698B" w14:paraId="4C3194FB" w14:textId="77777777" w:rsidTr="002E7481">
        <w:tc>
          <w:tcPr>
            <w:tcW w:w="1550" w:type="dxa"/>
          </w:tcPr>
          <w:p w14:paraId="24CEA0DC" w14:textId="77777777" w:rsidR="00FB2835" w:rsidRPr="0063698B" w:rsidRDefault="00FB2835" w:rsidP="00C84768">
            <w:pPr>
              <w:rPr>
                <w:sz w:val="22"/>
                <w:szCs w:val="22"/>
                <w:lang w:val="tr-TR"/>
              </w:rPr>
            </w:pPr>
            <w:proofErr w:type="spellStart"/>
            <w:r w:rsidRPr="0063698B">
              <w:rPr>
                <w:sz w:val="22"/>
                <w:szCs w:val="22"/>
              </w:rPr>
              <w:t>Müracaat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adresi</w:t>
            </w:r>
            <w:proofErr w:type="spellEnd"/>
          </w:p>
        </w:tc>
        <w:tc>
          <w:tcPr>
            <w:tcW w:w="8299" w:type="dxa"/>
          </w:tcPr>
          <w:p w14:paraId="25FDEA32" w14:textId="77777777" w:rsidR="005855C5" w:rsidRPr="0063698B" w:rsidRDefault="005855C5" w:rsidP="005855C5">
            <w:pPr>
              <w:outlineLvl w:val="0"/>
              <w:rPr>
                <w:sz w:val="22"/>
                <w:szCs w:val="22"/>
              </w:rPr>
            </w:pPr>
            <w:r w:rsidRPr="0063698B">
              <w:rPr>
                <w:sz w:val="22"/>
                <w:szCs w:val="22"/>
              </w:rPr>
              <w:t>ODTÜ-</w:t>
            </w:r>
            <w:proofErr w:type="spellStart"/>
            <w:r w:rsidRPr="0063698B">
              <w:rPr>
                <w:sz w:val="22"/>
                <w:szCs w:val="22"/>
              </w:rPr>
              <w:t>Erdemli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Deniz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Bilimleri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Enstitüsü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Müdürlüğü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Personel</w:t>
            </w:r>
            <w:proofErr w:type="spellEnd"/>
            <w:r w:rsidRPr="0063698B">
              <w:rPr>
                <w:sz w:val="22"/>
                <w:szCs w:val="22"/>
              </w:rPr>
              <w:t xml:space="preserve"> </w:t>
            </w:r>
            <w:proofErr w:type="spellStart"/>
            <w:r w:rsidRPr="0063698B">
              <w:rPr>
                <w:sz w:val="22"/>
                <w:szCs w:val="22"/>
              </w:rPr>
              <w:t>Birimi</w:t>
            </w:r>
            <w:proofErr w:type="spellEnd"/>
          </w:p>
          <w:p w14:paraId="190E4494" w14:textId="77777777" w:rsidR="00FB2835" w:rsidRPr="0063698B" w:rsidRDefault="00FB2835" w:rsidP="008B049F">
            <w:pPr>
              <w:rPr>
                <w:sz w:val="22"/>
                <w:szCs w:val="22"/>
                <w:lang w:val="da-DK"/>
              </w:rPr>
            </w:pPr>
            <w:r w:rsidRPr="0063698B">
              <w:rPr>
                <w:sz w:val="22"/>
                <w:szCs w:val="22"/>
                <w:lang w:val="da-DK"/>
              </w:rPr>
              <w:t>P. K.  28, 33731 Erdemli-Mersin</w:t>
            </w:r>
          </w:p>
          <w:p w14:paraId="53698F05" w14:textId="77777777" w:rsidR="00FB2835" w:rsidRPr="0063698B" w:rsidRDefault="00FB2835" w:rsidP="008B049F">
            <w:pPr>
              <w:rPr>
                <w:sz w:val="22"/>
                <w:szCs w:val="22"/>
                <w:lang w:val="da-DK"/>
              </w:rPr>
            </w:pPr>
            <w:r w:rsidRPr="0063698B">
              <w:rPr>
                <w:sz w:val="22"/>
                <w:szCs w:val="22"/>
                <w:lang w:val="da-DK"/>
              </w:rPr>
              <w:t>Telf.: 324 521 24 06</w:t>
            </w:r>
          </w:p>
          <w:p w14:paraId="13A0A7EF" w14:textId="77777777" w:rsidR="00FB2835" w:rsidRPr="0063698B" w:rsidRDefault="00FB2835" w:rsidP="008B049F">
            <w:pPr>
              <w:rPr>
                <w:sz w:val="22"/>
                <w:szCs w:val="22"/>
                <w:lang w:val="da-DK"/>
              </w:rPr>
            </w:pPr>
            <w:r w:rsidRPr="0063698B">
              <w:rPr>
                <w:sz w:val="22"/>
                <w:szCs w:val="22"/>
                <w:lang w:val="da-DK"/>
              </w:rPr>
              <w:t>Faks: 324 521 23 27</w:t>
            </w:r>
          </w:p>
          <w:p w14:paraId="15572BA2" w14:textId="77777777" w:rsidR="00FB2835" w:rsidRPr="0063698B" w:rsidRDefault="00FB2835" w:rsidP="008B049F">
            <w:pPr>
              <w:rPr>
                <w:sz w:val="22"/>
                <w:szCs w:val="22"/>
                <w:lang w:val="tr-TR"/>
              </w:rPr>
            </w:pPr>
            <w:r w:rsidRPr="0063698B">
              <w:rPr>
                <w:sz w:val="22"/>
                <w:szCs w:val="22"/>
                <w:lang w:val="it-IT"/>
              </w:rPr>
              <w:t xml:space="preserve">e-posta: </w:t>
            </w:r>
            <w:hyperlink r:id="rId5" w:history="1">
              <w:r w:rsidRPr="0063698B">
                <w:rPr>
                  <w:rStyle w:val="Kpr"/>
                  <w:sz w:val="22"/>
                  <w:szCs w:val="22"/>
                  <w:lang w:val="it-IT"/>
                </w:rPr>
                <w:t>admin@ims.metu.edu.tr</w:t>
              </w:r>
            </w:hyperlink>
          </w:p>
        </w:tc>
      </w:tr>
    </w:tbl>
    <w:p w14:paraId="3FA2F259" w14:textId="77777777" w:rsidR="005C3051" w:rsidRPr="0082547D" w:rsidRDefault="005C3051" w:rsidP="00C84768">
      <w:pPr>
        <w:rPr>
          <w:sz w:val="22"/>
          <w:szCs w:val="22"/>
          <w:lang w:val="tr-TR"/>
        </w:rPr>
      </w:pPr>
    </w:p>
    <w:sectPr w:rsidR="005C3051" w:rsidRPr="0082547D" w:rsidSect="00144D93">
      <w:pgSz w:w="11909" w:h="16834" w:code="9"/>
      <w:pgMar w:top="1411" w:right="1138" w:bottom="1138" w:left="1138" w:header="709" w:footer="709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 TUR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0B2A8C"/>
    <w:multiLevelType w:val="hybridMultilevel"/>
    <w:tmpl w:val="E5E2C19A"/>
    <w:lvl w:ilvl="0" w:tplc="04769E2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49725950"/>
    <w:multiLevelType w:val="hybridMultilevel"/>
    <w:tmpl w:val="53C4E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2B8785B"/>
    <w:multiLevelType w:val="hybridMultilevel"/>
    <w:tmpl w:val="BA388B46"/>
    <w:lvl w:ilvl="0" w:tplc="F1C008E0">
      <w:start w:val="20"/>
      <w:numFmt w:val="bullet"/>
      <w:lvlText w:val="-"/>
      <w:lvlJc w:val="left"/>
      <w:pPr>
        <w:ind w:left="720" w:hanging="360"/>
      </w:pPr>
      <w:rPr>
        <w:rFonts w:ascii="Verdana" w:eastAsia="Times New Roman" w:hAnsi="Verdana" w:cs="Arial TUR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BA72CEC"/>
    <w:multiLevelType w:val="hybridMultilevel"/>
    <w:tmpl w:val="3DB6FA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DC420F"/>
    <w:multiLevelType w:val="hybridMultilevel"/>
    <w:tmpl w:val="215ADA96"/>
    <w:lvl w:ilvl="0" w:tplc="CE622FFC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7EwMzS1NLQwNjBT0lEKTi0uzszPAykwqwUATBnPNiwAAAA="/>
  </w:docVars>
  <w:rsids>
    <w:rsidRoot w:val="00777A26"/>
    <w:rsid w:val="0000125D"/>
    <w:rsid w:val="00022D8A"/>
    <w:rsid w:val="00043846"/>
    <w:rsid w:val="0005543C"/>
    <w:rsid w:val="00065D1E"/>
    <w:rsid w:val="00067203"/>
    <w:rsid w:val="00096EE6"/>
    <w:rsid w:val="00097C74"/>
    <w:rsid w:val="00110A25"/>
    <w:rsid w:val="0011271E"/>
    <w:rsid w:val="00113556"/>
    <w:rsid w:val="0011610E"/>
    <w:rsid w:val="00127608"/>
    <w:rsid w:val="00144D93"/>
    <w:rsid w:val="00162889"/>
    <w:rsid w:val="00173E3B"/>
    <w:rsid w:val="0018119D"/>
    <w:rsid w:val="001815C4"/>
    <w:rsid w:val="001A3943"/>
    <w:rsid w:val="001C5E04"/>
    <w:rsid w:val="001E4695"/>
    <w:rsid w:val="001F03E0"/>
    <w:rsid w:val="001F210B"/>
    <w:rsid w:val="001F3509"/>
    <w:rsid w:val="001F6BDD"/>
    <w:rsid w:val="00200731"/>
    <w:rsid w:val="0021129D"/>
    <w:rsid w:val="0023798B"/>
    <w:rsid w:val="002449EB"/>
    <w:rsid w:val="00245913"/>
    <w:rsid w:val="002C56E8"/>
    <w:rsid w:val="002D4662"/>
    <w:rsid w:val="002E7481"/>
    <w:rsid w:val="003041EB"/>
    <w:rsid w:val="00310D88"/>
    <w:rsid w:val="00334CEC"/>
    <w:rsid w:val="00345D56"/>
    <w:rsid w:val="00351D0B"/>
    <w:rsid w:val="00393805"/>
    <w:rsid w:val="003A6DA9"/>
    <w:rsid w:val="003E42E0"/>
    <w:rsid w:val="003F0439"/>
    <w:rsid w:val="003F5139"/>
    <w:rsid w:val="004060F2"/>
    <w:rsid w:val="00447933"/>
    <w:rsid w:val="004A0AFF"/>
    <w:rsid w:val="004D2546"/>
    <w:rsid w:val="004D4577"/>
    <w:rsid w:val="004E6DE2"/>
    <w:rsid w:val="005637A5"/>
    <w:rsid w:val="00563F8D"/>
    <w:rsid w:val="005855C5"/>
    <w:rsid w:val="005C1E45"/>
    <w:rsid w:val="005C3051"/>
    <w:rsid w:val="005D155C"/>
    <w:rsid w:val="005D2955"/>
    <w:rsid w:val="005D4107"/>
    <w:rsid w:val="005F2FCB"/>
    <w:rsid w:val="00607C83"/>
    <w:rsid w:val="006357E8"/>
    <w:rsid w:val="0063698B"/>
    <w:rsid w:val="00637E26"/>
    <w:rsid w:val="00666B4D"/>
    <w:rsid w:val="006829EA"/>
    <w:rsid w:val="00686160"/>
    <w:rsid w:val="006B29BE"/>
    <w:rsid w:val="006C3496"/>
    <w:rsid w:val="006E4E23"/>
    <w:rsid w:val="0074094E"/>
    <w:rsid w:val="00777A26"/>
    <w:rsid w:val="00796927"/>
    <w:rsid w:val="007C64F9"/>
    <w:rsid w:val="007D6B1A"/>
    <w:rsid w:val="007F10AD"/>
    <w:rsid w:val="00805952"/>
    <w:rsid w:val="0082547D"/>
    <w:rsid w:val="0087117B"/>
    <w:rsid w:val="00885C73"/>
    <w:rsid w:val="008B049F"/>
    <w:rsid w:val="008B1C56"/>
    <w:rsid w:val="008C367F"/>
    <w:rsid w:val="008D0BC8"/>
    <w:rsid w:val="008F4EA6"/>
    <w:rsid w:val="00942E94"/>
    <w:rsid w:val="00943910"/>
    <w:rsid w:val="009B5153"/>
    <w:rsid w:val="009B5353"/>
    <w:rsid w:val="009D09B0"/>
    <w:rsid w:val="009F105C"/>
    <w:rsid w:val="00A21FB6"/>
    <w:rsid w:val="00A52265"/>
    <w:rsid w:val="00A72890"/>
    <w:rsid w:val="00AA0BD5"/>
    <w:rsid w:val="00AA4163"/>
    <w:rsid w:val="00AC3063"/>
    <w:rsid w:val="00AE552F"/>
    <w:rsid w:val="00B07D50"/>
    <w:rsid w:val="00B26D3A"/>
    <w:rsid w:val="00B50368"/>
    <w:rsid w:val="00B55433"/>
    <w:rsid w:val="00BB0BB0"/>
    <w:rsid w:val="00BB7E35"/>
    <w:rsid w:val="00BC5B79"/>
    <w:rsid w:val="00C432E7"/>
    <w:rsid w:val="00C64D5D"/>
    <w:rsid w:val="00C7175A"/>
    <w:rsid w:val="00C84768"/>
    <w:rsid w:val="00C86874"/>
    <w:rsid w:val="00C86D87"/>
    <w:rsid w:val="00C955C2"/>
    <w:rsid w:val="00CB25BC"/>
    <w:rsid w:val="00E70C60"/>
    <w:rsid w:val="00EA4398"/>
    <w:rsid w:val="00F00E99"/>
    <w:rsid w:val="00F3491C"/>
    <w:rsid w:val="00F92487"/>
    <w:rsid w:val="00FB2835"/>
    <w:rsid w:val="00FD6E11"/>
    <w:rsid w:val="00FF3CEB"/>
    <w:rsid w:val="00FF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101022"/>
  <w15:docId w15:val="{574A3611-010F-4C5B-8614-96C8A6F03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3496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rsid w:val="008F4EA6"/>
    <w:rPr>
      <w:rFonts w:cs="Times New Roman"/>
      <w:color w:val="0000FF"/>
      <w:u w:val="single"/>
    </w:rPr>
  </w:style>
  <w:style w:type="paragraph" w:styleId="BelgeBalantlar">
    <w:name w:val="Document Map"/>
    <w:basedOn w:val="Normal"/>
    <w:link w:val="BelgeBalantlarChar"/>
    <w:uiPriority w:val="99"/>
    <w:semiHidden/>
    <w:rsid w:val="005C1E45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BelgeBalantlarChar">
    <w:name w:val="Belge Bağlantıları Char"/>
    <w:link w:val="BelgeBalantlar"/>
    <w:uiPriority w:val="99"/>
    <w:semiHidden/>
    <w:locked/>
    <w:rsid w:val="00C64D5D"/>
    <w:rPr>
      <w:rFonts w:cs="Times New Roman"/>
      <w:sz w:val="2"/>
      <w:lang w:val="en-US" w:eastAsia="en-US"/>
    </w:rPr>
  </w:style>
  <w:style w:type="table" w:styleId="TabloKlavuzu">
    <w:name w:val="Table Grid"/>
    <w:basedOn w:val="NormalTablo"/>
    <w:uiPriority w:val="99"/>
    <w:rsid w:val="008B04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uiPriority w:val="99"/>
    <w:semiHidden/>
    <w:unhideWhenUsed/>
    <w:rsid w:val="00885C7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85C73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885C73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85C73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885C73"/>
    <w:rPr>
      <w:b/>
      <w:bCs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85C7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885C73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5C3051"/>
    <w:pPr>
      <w:spacing w:before="100" w:beforeAutospacing="1" w:after="100" w:afterAutospacing="1"/>
    </w:pPr>
    <w:rPr>
      <w:lang w:val="en-GB" w:eastAsia="en-GB"/>
    </w:rPr>
  </w:style>
  <w:style w:type="paragraph" w:styleId="ListeParagraf">
    <w:name w:val="List Paragraph"/>
    <w:basedOn w:val="Normal"/>
    <w:uiPriority w:val="34"/>
    <w:qFormat/>
    <w:rsid w:val="00113556"/>
    <w:pPr>
      <w:ind w:left="720"/>
      <w:contextualSpacing/>
    </w:pPr>
  </w:style>
  <w:style w:type="paragraph" w:styleId="AralkYok">
    <w:name w:val="No Spacing"/>
    <w:uiPriority w:val="1"/>
    <w:qFormat/>
    <w:rsid w:val="001C5E04"/>
    <w:rPr>
      <w:rFonts w:asciiTheme="minorHAnsi" w:eastAsiaTheme="minorHAnsi" w:hAnsiTheme="minorHAnsi" w:cstheme="minorBidi"/>
      <w:sz w:val="22"/>
      <w:szCs w:val="22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819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ims.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38</Words>
  <Characters>4207</Characters>
  <Application>Microsoft Office Word</Application>
  <DocSecurity>0</DocSecurity>
  <Lines>35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İLGİLİ MAKAMA</vt:lpstr>
      <vt:lpstr>İLGİLİ MAKAMA</vt:lpstr>
    </vt:vector>
  </TitlesOfParts>
  <Company/>
  <LinksUpToDate>false</LinksUpToDate>
  <CharactersWithSpaces>4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LGİLİ MAKAMA</dc:title>
  <dc:creator>metu</dc:creator>
  <cp:lastModifiedBy>hursit</cp:lastModifiedBy>
  <cp:revision>4</cp:revision>
  <dcterms:created xsi:type="dcterms:W3CDTF">2022-04-14T06:26:00Z</dcterms:created>
  <dcterms:modified xsi:type="dcterms:W3CDTF">2022-05-12T10:09:00Z</dcterms:modified>
</cp:coreProperties>
</file>